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8FACC" w14:textId="64C24276" w:rsidR="00913B8B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AC Meeting Minutes </w:t>
      </w:r>
      <w:r w:rsidR="00DE6952">
        <w:rPr>
          <w:sz w:val="28"/>
          <w:szCs w:val="28"/>
        </w:rPr>
        <w:t>9</w:t>
      </w:r>
      <w:r w:rsidR="008B5CBA">
        <w:rPr>
          <w:sz w:val="28"/>
          <w:szCs w:val="28"/>
        </w:rPr>
        <w:t>.</w:t>
      </w:r>
      <w:r w:rsidR="004E62CC">
        <w:rPr>
          <w:sz w:val="28"/>
          <w:szCs w:val="28"/>
        </w:rPr>
        <w:t>2</w:t>
      </w:r>
      <w:r w:rsidR="00187CB0">
        <w:rPr>
          <w:sz w:val="28"/>
          <w:szCs w:val="28"/>
        </w:rPr>
        <w:t>6</w:t>
      </w:r>
      <w:r w:rsidR="004E62CC">
        <w:rPr>
          <w:sz w:val="28"/>
          <w:szCs w:val="28"/>
        </w:rPr>
        <w:t>.</w:t>
      </w:r>
      <w:r w:rsidR="00D6324D">
        <w:rPr>
          <w:sz w:val="28"/>
          <w:szCs w:val="28"/>
        </w:rPr>
        <w:t>2</w:t>
      </w:r>
      <w:r w:rsidR="00DE6952">
        <w:rPr>
          <w:sz w:val="28"/>
          <w:szCs w:val="28"/>
        </w:rPr>
        <w:t>2</w:t>
      </w:r>
    </w:p>
    <w:tbl>
      <w:tblPr>
        <w:tblpPr w:leftFromText="180" w:rightFromText="180" w:vertAnchor="page" w:horzAnchor="margin" w:tblpXSpec="center" w:tblpY="2531"/>
        <w:tblW w:w="11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4363"/>
        <w:gridCol w:w="1272"/>
        <w:gridCol w:w="4306"/>
      </w:tblGrid>
      <w:tr w:rsidR="00E578D1" w:rsidRPr="00AC4A2A" w14:paraId="2B942025" w14:textId="77777777" w:rsidTr="005B6D2D">
        <w:trPr>
          <w:trHeight w:val="303"/>
        </w:trPr>
        <w:tc>
          <w:tcPr>
            <w:tcW w:w="1271" w:type="dxa"/>
            <w:shd w:val="clear" w:color="auto" w:fill="auto"/>
          </w:tcPr>
          <w:p w14:paraId="4893F279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AC4A2A">
              <w:rPr>
                <w:rFonts w:ascii="Arial" w:hAnsi="Arial" w:cs="Arial"/>
                <w:b/>
                <w:i/>
                <w:sz w:val="24"/>
                <w:szCs w:val="24"/>
              </w:rPr>
              <w:t>Present</w:t>
            </w:r>
          </w:p>
        </w:tc>
        <w:tc>
          <w:tcPr>
            <w:tcW w:w="4363" w:type="dxa"/>
            <w:shd w:val="clear" w:color="auto" w:fill="auto"/>
          </w:tcPr>
          <w:p w14:paraId="6EC9E2B9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520BBA15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AC4A2A">
              <w:rPr>
                <w:rFonts w:ascii="Arial" w:hAnsi="Arial" w:cs="Arial"/>
                <w:b/>
                <w:i/>
                <w:sz w:val="24"/>
                <w:szCs w:val="24"/>
              </w:rPr>
              <w:t>Present</w:t>
            </w:r>
          </w:p>
        </w:tc>
        <w:tc>
          <w:tcPr>
            <w:tcW w:w="4306" w:type="dxa"/>
            <w:shd w:val="clear" w:color="auto" w:fill="auto"/>
          </w:tcPr>
          <w:p w14:paraId="26EEA09B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  <w:tr w:rsidR="00E578D1" w:rsidRPr="00AC4A2A" w14:paraId="7D952FF1" w14:textId="77777777" w:rsidTr="005B6D2D">
        <w:trPr>
          <w:trHeight w:val="477"/>
        </w:trPr>
        <w:tc>
          <w:tcPr>
            <w:tcW w:w="1271" w:type="dxa"/>
            <w:shd w:val="clear" w:color="auto" w:fill="auto"/>
          </w:tcPr>
          <w:p w14:paraId="6CA1EA01" w14:textId="29CE2766" w:rsidR="00E578D1" w:rsidRPr="00AC4A2A" w:rsidRDefault="005D35BB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1A9B1BE8" w14:textId="5C92E38B" w:rsidR="00E578D1" w:rsidRPr="00AC4A2A" w:rsidRDefault="00D6324D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Brian Morgan</w:t>
            </w:r>
            <w:r w:rsidR="00E578D1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, </w:t>
            </w:r>
            <w:r w:rsidR="009F5E0F">
              <w:rPr>
                <w:rFonts w:ascii="Arial" w:hAnsi="Arial" w:cs="Arial"/>
                <w:bCs/>
                <w:iCs/>
                <w:sz w:val="24"/>
                <w:szCs w:val="24"/>
              </w:rPr>
              <w:t>P</w:t>
            </w:r>
            <w:r w:rsidR="00E578D1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rincipal</w:t>
            </w:r>
          </w:p>
        </w:tc>
        <w:tc>
          <w:tcPr>
            <w:tcW w:w="1272" w:type="dxa"/>
            <w:shd w:val="clear" w:color="auto" w:fill="auto"/>
          </w:tcPr>
          <w:p w14:paraId="4B8A4A5A" w14:textId="0EE183B6" w:rsidR="00E578D1" w:rsidRPr="00AC4A2A" w:rsidRDefault="00237C4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237C41">
              <w:rPr>
                <w:rFonts w:ascii="Arial" w:hAnsi="Arial" w:cs="Arial"/>
                <w:b/>
                <w:i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644500B8" w14:textId="77777777" w:rsidR="00E578D1" w:rsidRDefault="00B7025D" w:rsidP="00D6324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</w:t>
            </w:r>
            <w:r w:rsidR="00237C41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</w:t>
            </w:r>
            <w:r w:rsidR="006D4753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</w:t>
            </w:r>
            <w:r w:rsidR="00237C41">
              <w:rPr>
                <w:rFonts w:ascii="Arial" w:hAnsi="Arial" w:cs="Arial"/>
                <w:bCs/>
                <w:iCs/>
                <w:sz w:val="24"/>
                <w:szCs w:val="24"/>
              </w:rPr>
              <w:t>Michelle Grant, parent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</w:t>
            </w:r>
          </w:p>
          <w:p w14:paraId="13534BF2" w14:textId="491842B0" w:rsidR="006D4753" w:rsidRPr="00AC4A2A" w:rsidRDefault="006D4753" w:rsidP="00D6324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(</w:t>
            </w:r>
            <w:proofErr w:type="gram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via</w:t>
            </w:r>
            <w:proofErr w:type="gram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Microsoft Teams)</w:t>
            </w:r>
          </w:p>
        </w:tc>
      </w:tr>
      <w:tr w:rsidR="009F5E0F" w:rsidRPr="00AC4A2A" w14:paraId="16D735EB" w14:textId="77777777" w:rsidTr="005B6D2D">
        <w:trPr>
          <w:trHeight w:val="521"/>
        </w:trPr>
        <w:tc>
          <w:tcPr>
            <w:tcW w:w="1271" w:type="dxa"/>
            <w:shd w:val="clear" w:color="auto" w:fill="auto"/>
          </w:tcPr>
          <w:p w14:paraId="3F7E5297" w14:textId="5750DC29" w:rsidR="009F5E0F" w:rsidRPr="00AC4A2A" w:rsidRDefault="005D35BB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6C332E24" w14:textId="51C5AEE9" w:rsidR="009F5E0F" w:rsidRPr="00AC4A2A" w:rsidRDefault="00384FB6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Keli Keyes, 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SAC </w:t>
            </w:r>
            <w:r w:rsidR="0076367B">
              <w:rPr>
                <w:rFonts w:ascii="Arial" w:hAnsi="Arial" w:cs="Arial"/>
                <w:bCs/>
                <w:iCs/>
                <w:sz w:val="24"/>
                <w:szCs w:val="24"/>
              </w:rPr>
              <w:t>C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hair</w:t>
            </w:r>
            <w:r w:rsidR="00D6324D">
              <w:rPr>
                <w:rFonts w:ascii="Arial" w:hAnsi="Arial" w:cs="Arial"/>
                <w:bCs/>
                <w:iCs/>
                <w:sz w:val="24"/>
                <w:szCs w:val="24"/>
              </w:rPr>
              <w:t>, Instructional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1272" w:type="dxa"/>
            <w:shd w:val="clear" w:color="auto" w:fill="auto"/>
          </w:tcPr>
          <w:p w14:paraId="027DF944" w14:textId="4BF79845" w:rsidR="009F5E0F" w:rsidRPr="00AC4A2A" w:rsidRDefault="002A1555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35D0659E" w14:textId="7EE4A36D" w:rsidR="009F5E0F" w:rsidRPr="00AC4A2A" w:rsidRDefault="003B28A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atie Wroten, parent</w:t>
            </w:r>
          </w:p>
        </w:tc>
      </w:tr>
      <w:tr w:rsidR="00517157" w:rsidRPr="00AC4A2A" w14:paraId="7EBB05EC" w14:textId="77777777" w:rsidTr="005B6D2D">
        <w:trPr>
          <w:trHeight w:val="592"/>
        </w:trPr>
        <w:tc>
          <w:tcPr>
            <w:tcW w:w="1271" w:type="dxa"/>
            <w:shd w:val="clear" w:color="auto" w:fill="auto"/>
          </w:tcPr>
          <w:p w14:paraId="37871F3A" w14:textId="7232257B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55C5D2A1" w14:textId="5D14BA58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elly Yelvington, Secretary, instructional</w:t>
            </w:r>
          </w:p>
        </w:tc>
        <w:tc>
          <w:tcPr>
            <w:tcW w:w="1272" w:type="dxa"/>
            <w:shd w:val="clear" w:color="auto" w:fill="auto"/>
          </w:tcPr>
          <w:p w14:paraId="212E4D2C" w14:textId="03917A8B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09C415D8" w14:textId="77777777" w:rsidR="00517157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ab/>
              <w:t xml:space="preserve"> Stephen Lopez, parent</w:t>
            </w:r>
          </w:p>
          <w:p w14:paraId="5EA20971" w14:textId="0DF87C03" w:rsidR="00517157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  (</w:t>
            </w:r>
            <w:proofErr w:type="gram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via</w:t>
            </w:r>
            <w:proofErr w:type="gram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Microsoft Teams)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ab/>
            </w:r>
          </w:p>
          <w:p w14:paraId="08534CEE" w14:textId="5F89B35B" w:rsidR="00517157" w:rsidRPr="00AC4A2A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E0E45A1" w14:textId="77777777" w:rsidTr="005B6D2D">
        <w:trPr>
          <w:trHeight w:val="597"/>
        </w:trPr>
        <w:tc>
          <w:tcPr>
            <w:tcW w:w="1271" w:type="dxa"/>
            <w:shd w:val="clear" w:color="auto" w:fill="auto"/>
          </w:tcPr>
          <w:p w14:paraId="5F5D371F" w14:textId="541AF8F8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7F3DB714" w14:textId="77777777" w:rsidR="00517157" w:rsidRDefault="00517157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Brianne Seplocha</w:t>
            </w:r>
            <w:r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, 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Instructional (3-5)</w:t>
            </w:r>
          </w:p>
          <w:p w14:paraId="161882CC" w14:textId="5AC19926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455E7A1E" w14:textId="4465E01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547F989B" w14:textId="6BF205D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Nadia Zahner, parent</w:t>
            </w:r>
          </w:p>
        </w:tc>
      </w:tr>
      <w:tr w:rsidR="00517157" w:rsidRPr="00AC4A2A" w14:paraId="1D979F54" w14:textId="77777777" w:rsidTr="005B6D2D">
        <w:trPr>
          <w:trHeight w:val="608"/>
        </w:trPr>
        <w:tc>
          <w:tcPr>
            <w:tcW w:w="1271" w:type="dxa"/>
            <w:shd w:val="clear" w:color="auto" w:fill="auto"/>
          </w:tcPr>
          <w:p w14:paraId="44920ABA" w14:textId="4C00177D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31B26839" w14:textId="7DA576CB" w:rsidR="00517157" w:rsidRPr="00AC4A2A" w:rsidRDefault="00517157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erri Johnstone, S</w:t>
            </w:r>
            <w:r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upport staff representative</w:t>
            </w:r>
          </w:p>
        </w:tc>
        <w:tc>
          <w:tcPr>
            <w:tcW w:w="1272" w:type="dxa"/>
            <w:shd w:val="clear" w:color="auto" w:fill="auto"/>
          </w:tcPr>
          <w:p w14:paraId="245526B4" w14:textId="3B440742" w:rsidR="00517157" w:rsidRPr="002A1555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71BA929E" w14:textId="3ED5EB62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Chrissy Howard, parent</w:t>
            </w:r>
          </w:p>
        </w:tc>
      </w:tr>
      <w:tr w:rsidR="00517157" w:rsidRPr="00AC4A2A" w14:paraId="77863BB8" w14:textId="77777777" w:rsidTr="005B6D2D">
        <w:trPr>
          <w:trHeight w:val="673"/>
        </w:trPr>
        <w:tc>
          <w:tcPr>
            <w:tcW w:w="1271" w:type="dxa"/>
            <w:shd w:val="clear" w:color="auto" w:fill="auto"/>
          </w:tcPr>
          <w:p w14:paraId="5CC80A98" w14:textId="0AF5984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014B4216" w14:textId="4FCB45C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Jenny Palma, teacher (3-5)</w:t>
            </w:r>
          </w:p>
        </w:tc>
        <w:tc>
          <w:tcPr>
            <w:tcW w:w="1272" w:type="dxa"/>
            <w:shd w:val="clear" w:color="auto" w:fill="auto"/>
          </w:tcPr>
          <w:p w14:paraId="3F3309CD" w14:textId="13518EA5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7293ACE9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Lenny </w:t>
            </w:r>
            <w:proofErr w:type="spell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oschewitz</w:t>
            </w:r>
            <w:proofErr w:type="spell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, parent</w:t>
            </w:r>
          </w:p>
          <w:p w14:paraId="240BE613" w14:textId="265D6101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(</w:t>
            </w:r>
            <w:proofErr w:type="gram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via</w:t>
            </w:r>
            <w:proofErr w:type="gram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Microsoft Teams)</w:t>
            </w:r>
          </w:p>
        </w:tc>
      </w:tr>
      <w:tr w:rsidR="00517157" w:rsidRPr="00AC4A2A" w14:paraId="365C22FD" w14:textId="77777777" w:rsidTr="005B6D2D">
        <w:trPr>
          <w:trHeight w:val="709"/>
        </w:trPr>
        <w:tc>
          <w:tcPr>
            <w:tcW w:w="1271" w:type="dxa"/>
            <w:shd w:val="clear" w:color="auto" w:fill="auto"/>
          </w:tcPr>
          <w:p w14:paraId="4AF3B303" w14:textId="4036BA5F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02274CD1" w14:textId="443FC844" w:rsidR="00517157" w:rsidRPr="00AC4A2A" w:rsidRDefault="00517157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Joe </w:t>
            </w:r>
            <w:proofErr w:type="spell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Ehle</w:t>
            </w:r>
            <w:proofErr w:type="spell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, parent</w:t>
            </w:r>
          </w:p>
        </w:tc>
        <w:tc>
          <w:tcPr>
            <w:tcW w:w="1272" w:type="dxa"/>
            <w:shd w:val="clear" w:color="auto" w:fill="auto"/>
          </w:tcPr>
          <w:p w14:paraId="38BA8F6B" w14:textId="675F2EAA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681CDD21" w14:textId="61F6F5F8" w:rsidR="00517157" w:rsidRPr="00AC4A2A" w:rsidRDefault="00517157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5A278436" w14:textId="77777777" w:rsidTr="005B6D2D">
        <w:trPr>
          <w:trHeight w:val="502"/>
        </w:trPr>
        <w:tc>
          <w:tcPr>
            <w:tcW w:w="1271" w:type="dxa"/>
            <w:shd w:val="clear" w:color="auto" w:fill="auto"/>
          </w:tcPr>
          <w:p w14:paraId="73ADF35B" w14:textId="3C6ED942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735DF174" w14:textId="5DF2B9A9" w:rsidR="00517157" w:rsidRPr="00AC4A2A" w:rsidRDefault="00517157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Rose Morisseau-Moise, parent</w:t>
            </w:r>
          </w:p>
        </w:tc>
        <w:tc>
          <w:tcPr>
            <w:tcW w:w="1272" w:type="dxa"/>
            <w:shd w:val="clear" w:color="auto" w:fill="auto"/>
          </w:tcPr>
          <w:p w14:paraId="7604D1AB" w14:textId="498E1EA7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1EC87EE" w14:textId="4E6C1E58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796F7D22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3907E1C9" w14:textId="5F5B17AD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7E6DB182" w14:textId="43C963E2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Lauren Miranda (K-2)</w:t>
            </w:r>
          </w:p>
        </w:tc>
        <w:tc>
          <w:tcPr>
            <w:tcW w:w="1272" w:type="dxa"/>
            <w:shd w:val="clear" w:color="auto" w:fill="auto"/>
          </w:tcPr>
          <w:p w14:paraId="513FD218" w14:textId="5596F51A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186BC4F4" w14:textId="08D0BFFE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22C18207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0E8364EC" w14:textId="5A1D7FDB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61C369C7" w14:textId="2009A6A0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Patti Brown, Support staff representative</w:t>
            </w:r>
          </w:p>
        </w:tc>
        <w:tc>
          <w:tcPr>
            <w:tcW w:w="1272" w:type="dxa"/>
            <w:shd w:val="clear" w:color="auto" w:fill="auto"/>
          </w:tcPr>
          <w:p w14:paraId="20BDF267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2091D9B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D822718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74A5FB4A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1EA6414B" w14:textId="5B5A2FCB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6B239403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4EF23904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4C0827EF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452298FD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5B53F082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3E3E99D2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029FEB07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</w:tbl>
    <w:p w14:paraId="1346F8BE" w14:textId="41038436" w:rsidR="00E578D1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>Microsoft TEAMS Virtual M</w:t>
      </w:r>
      <w:r w:rsidR="00D6324D">
        <w:rPr>
          <w:sz w:val="28"/>
          <w:szCs w:val="28"/>
        </w:rPr>
        <w:t>eeting and In Person</w:t>
      </w:r>
    </w:p>
    <w:p w14:paraId="0AD7B92E" w14:textId="40CC6680" w:rsidR="00E578D1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ecretary: </w:t>
      </w:r>
      <w:r w:rsidR="00D6324D">
        <w:rPr>
          <w:sz w:val="28"/>
          <w:szCs w:val="28"/>
        </w:rPr>
        <w:t>Kelly Yelvington</w:t>
      </w:r>
    </w:p>
    <w:p w14:paraId="21E360B0" w14:textId="2B0103F9" w:rsidR="005E6D8A" w:rsidRDefault="005E6D8A" w:rsidP="00E578D1">
      <w:pPr>
        <w:jc w:val="center"/>
        <w:rPr>
          <w:sz w:val="28"/>
          <w:szCs w:val="28"/>
        </w:rPr>
      </w:pPr>
    </w:p>
    <w:p w14:paraId="61023E99" w14:textId="7E523A5F" w:rsidR="005E6D8A" w:rsidRDefault="005E6D8A" w:rsidP="005E6D8A">
      <w:pPr>
        <w:rPr>
          <w:sz w:val="24"/>
          <w:szCs w:val="24"/>
        </w:rPr>
      </w:pPr>
      <w:r w:rsidRPr="005E6D8A">
        <w:rPr>
          <w:b/>
          <w:bCs/>
          <w:sz w:val="24"/>
          <w:szCs w:val="24"/>
          <w:u w:val="single"/>
        </w:rPr>
        <w:t>Welcome and call to order</w:t>
      </w:r>
      <w:r w:rsidRPr="005E6D8A">
        <w:rPr>
          <w:b/>
          <w:bCs/>
          <w:sz w:val="24"/>
          <w:szCs w:val="24"/>
        </w:rPr>
        <w:t>:</w:t>
      </w:r>
      <w:r w:rsidRPr="005E6D8A">
        <w:rPr>
          <w:sz w:val="24"/>
          <w:szCs w:val="24"/>
        </w:rPr>
        <w:t xml:space="preserve"> </w:t>
      </w:r>
      <w:r w:rsidR="00F027EF">
        <w:rPr>
          <w:sz w:val="24"/>
          <w:szCs w:val="24"/>
        </w:rPr>
        <w:t>Kelly Keyes</w:t>
      </w:r>
      <w:r w:rsidRPr="005E6D8A">
        <w:rPr>
          <w:sz w:val="24"/>
          <w:szCs w:val="24"/>
        </w:rPr>
        <w:t>, SAC Chair @3:3</w:t>
      </w:r>
      <w:r w:rsidR="002E5909">
        <w:rPr>
          <w:sz w:val="24"/>
          <w:szCs w:val="24"/>
        </w:rPr>
        <w:t>9</w:t>
      </w:r>
      <w:r w:rsidRPr="005E6D8A">
        <w:rPr>
          <w:sz w:val="24"/>
          <w:szCs w:val="24"/>
        </w:rPr>
        <w:t>pm</w:t>
      </w:r>
    </w:p>
    <w:p w14:paraId="273BED79" w14:textId="2124FEDE" w:rsidR="00D86553" w:rsidRDefault="00D86553" w:rsidP="005E6D8A">
      <w:pPr>
        <w:rPr>
          <w:sz w:val="24"/>
          <w:szCs w:val="24"/>
        </w:rPr>
      </w:pPr>
    </w:p>
    <w:p w14:paraId="23525B93" w14:textId="298FD079" w:rsidR="00676477" w:rsidRDefault="00676477" w:rsidP="005E6D8A">
      <w:pPr>
        <w:rPr>
          <w:sz w:val="24"/>
          <w:szCs w:val="24"/>
        </w:rPr>
      </w:pPr>
    </w:p>
    <w:p w14:paraId="0D3D8308" w14:textId="77777777" w:rsidR="00676477" w:rsidRDefault="00676477" w:rsidP="005E6D8A">
      <w:pPr>
        <w:rPr>
          <w:sz w:val="24"/>
          <w:szCs w:val="24"/>
        </w:rPr>
      </w:pPr>
    </w:p>
    <w:p w14:paraId="6B1A1DA0" w14:textId="05C7B480" w:rsidR="00BA608C" w:rsidRPr="008B5CBA" w:rsidRDefault="00BA608C" w:rsidP="005E6D8A">
      <w:pPr>
        <w:rPr>
          <w:b/>
          <w:bCs/>
          <w:sz w:val="24"/>
          <w:szCs w:val="24"/>
          <w:u w:val="single"/>
        </w:rPr>
      </w:pPr>
      <w:r w:rsidRPr="00BA608C">
        <w:rPr>
          <w:b/>
          <w:bCs/>
          <w:sz w:val="24"/>
          <w:szCs w:val="24"/>
          <w:u w:val="single"/>
        </w:rPr>
        <w:t xml:space="preserve">Non-voting members in attendance:  </w:t>
      </w:r>
    </w:p>
    <w:p w14:paraId="6124D13A" w14:textId="09F04796" w:rsidR="00BD6F0F" w:rsidRDefault="00BD6F0F" w:rsidP="005E6D8A">
      <w:pPr>
        <w:rPr>
          <w:sz w:val="24"/>
          <w:szCs w:val="24"/>
        </w:rPr>
      </w:pPr>
      <w:r>
        <w:rPr>
          <w:sz w:val="24"/>
          <w:szCs w:val="24"/>
        </w:rPr>
        <w:t>Ewa Kolk (</w:t>
      </w:r>
      <w:r w:rsidR="0076367B">
        <w:rPr>
          <w:sz w:val="24"/>
          <w:szCs w:val="24"/>
        </w:rPr>
        <w:t xml:space="preserve">Assistant </w:t>
      </w:r>
      <w:r>
        <w:rPr>
          <w:sz w:val="24"/>
          <w:szCs w:val="24"/>
        </w:rPr>
        <w:t>Principal)</w:t>
      </w:r>
    </w:p>
    <w:p w14:paraId="28A4E057" w14:textId="1B324233" w:rsidR="00C66821" w:rsidRDefault="00C66821" w:rsidP="005E6D8A">
      <w:pPr>
        <w:rPr>
          <w:sz w:val="24"/>
          <w:szCs w:val="24"/>
        </w:rPr>
      </w:pPr>
      <w:r>
        <w:rPr>
          <w:sz w:val="24"/>
          <w:szCs w:val="24"/>
        </w:rPr>
        <w:t>Shannon Higgins</w:t>
      </w:r>
      <w:r w:rsidR="0076367B">
        <w:rPr>
          <w:sz w:val="24"/>
          <w:szCs w:val="24"/>
        </w:rPr>
        <w:t xml:space="preserve"> (Assistant Principal)</w:t>
      </w:r>
    </w:p>
    <w:p w14:paraId="0DB65C82" w14:textId="264A3C9B" w:rsidR="00F560B6" w:rsidRDefault="00F560B6" w:rsidP="005E6D8A">
      <w:pPr>
        <w:rPr>
          <w:sz w:val="24"/>
          <w:szCs w:val="24"/>
        </w:rPr>
      </w:pPr>
      <w:r>
        <w:rPr>
          <w:sz w:val="24"/>
          <w:szCs w:val="24"/>
        </w:rPr>
        <w:t>Tony Coleman, District Representative via Microsoft Teams</w:t>
      </w:r>
    </w:p>
    <w:p w14:paraId="32D09E31" w14:textId="08518E34" w:rsidR="00294F9B" w:rsidRDefault="00294F9B" w:rsidP="005E6D8A">
      <w:pPr>
        <w:rPr>
          <w:sz w:val="24"/>
          <w:szCs w:val="24"/>
        </w:rPr>
      </w:pPr>
    </w:p>
    <w:p w14:paraId="03A5B2E0" w14:textId="0B587625" w:rsidR="005347FF" w:rsidRDefault="002300B2" w:rsidP="005347FF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1st</w:t>
      </w:r>
      <w:r w:rsidR="00245E65">
        <w:rPr>
          <w:b/>
          <w:bCs/>
          <w:sz w:val="24"/>
          <w:szCs w:val="24"/>
          <w:u w:val="single"/>
        </w:rPr>
        <w:t xml:space="preserve"> </w:t>
      </w:r>
      <w:r w:rsidR="004B1920">
        <w:rPr>
          <w:b/>
          <w:bCs/>
          <w:sz w:val="24"/>
          <w:szCs w:val="24"/>
          <w:u w:val="single"/>
        </w:rPr>
        <w:t>meeting:</w:t>
      </w:r>
      <w:r w:rsidR="001C081D">
        <w:rPr>
          <w:b/>
          <w:bCs/>
          <w:sz w:val="24"/>
          <w:szCs w:val="24"/>
          <w:u w:val="single"/>
        </w:rPr>
        <w:t xml:space="preserve"> </w:t>
      </w:r>
      <w:r w:rsidR="001C081D">
        <w:rPr>
          <w:sz w:val="24"/>
          <w:szCs w:val="24"/>
        </w:rPr>
        <w:t xml:space="preserve">   </w:t>
      </w:r>
    </w:p>
    <w:p w14:paraId="3C39B33D" w14:textId="51E07562" w:rsidR="00B832EA" w:rsidRDefault="00B832EA" w:rsidP="00B832EA">
      <w:pPr>
        <w:rPr>
          <w:sz w:val="24"/>
          <w:szCs w:val="24"/>
        </w:rPr>
      </w:pPr>
      <w:r>
        <w:rPr>
          <w:sz w:val="24"/>
          <w:szCs w:val="24"/>
        </w:rPr>
        <w:t>Time began at 3:</w:t>
      </w:r>
      <w:r w:rsidR="00CC7164">
        <w:rPr>
          <w:sz w:val="24"/>
          <w:szCs w:val="24"/>
        </w:rPr>
        <w:t>39</w:t>
      </w:r>
    </w:p>
    <w:p w14:paraId="431F250E" w14:textId="6201ACA3" w:rsidR="00237C41" w:rsidRDefault="00237C41" w:rsidP="00B20228">
      <w:pPr>
        <w:rPr>
          <w:sz w:val="24"/>
          <w:szCs w:val="24"/>
        </w:rPr>
      </w:pPr>
      <w:r>
        <w:rPr>
          <w:sz w:val="24"/>
          <w:szCs w:val="24"/>
        </w:rPr>
        <w:t>Keli Keyes</w:t>
      </w:r>
      <w:r w:rsidR="00773F07">
        <w:rPr>
          <w:sz w:val="24"/>
          <w:szCs w:val="24"/>
        </w:rPr>
        <w:t xml:space="preserve"> </w:t>
      </w:r>
      <w:r w:rsidR="00783843">
        <w:rPr>
          <w:sz w:val="24"/>
          <w:szCs w:val="24"/>
        </w:rPr>
        <w:t xml:space="preserve">– </w:t>
      </w:r>
      <w:r>
        <w:rPr>
          <w:sz w:val="24"/>
          <w:szCs w:val="24"/>
        </w:rPr>
        <w:t>SAC leader</w:t>
      </w:r>
      <w:r w:rsidR="00443416">
        <w:rPr>
          <w:sz w:val="24"/>
          <w:szCs w:val="24"/>
        </w:rPr>
        <w:t xml:space="preserve"> </w:t>
      </w:r>
      <w:r>
        <w:rPr>
          <w:sz w:val="24"/>
          <w:szCs w:val="24"/>
        </w:rPr>
        <w:t>and treasurer, Yelvington - secretary</w:t>
      </w:r>
    </w:p>
    <w:p w14:paraId="7790DD31" w14:textId="09DD33B3" w:rsidR="00286F40" w:rsidRDefault="00286F40" w:rsidP="00B20228">
      <w:pPr>
        <w:rPr>
          <w:sz w:val="24"/>
          <w:szCs w:val="24"/>
        </w:rPr>
      </w:pPr>
      <w:r>
        <w:rPr>
          <w:sz w:val="24"/>
          <w:szCs w:val="24"/>
        </w:rPr>
        <w:t>Motioned to approve –</w:t>
      </w:r>
      <w:r w:rsidR="00237C41">
        <w:rPr>
          <w:sz w:val="24"/>
          <w:szCs w:val="24"/>
        </w:rPr>
        <w:t>Rose Morisseau-Moise</w:t>
      </w:r>
      <w:r w:rsidR="00657687">
        <w:rPr>
          <w:sz w:val="24"/>
          <w:szCs w:val="24"/>
        </w:rPr>
        <w:t>, 2</w:t>
      </w:r>
      <w:r w:rsidR="00657687" w:rsidRPr="00657687">
        <w:rPr>
          <w:sz w:val="24"/>
          <w:szCs w:val="24"/>
          <w:vertAlign w:val="superscript"/>
        </w:rPr>
        <w:t>nd</w:t>
      </w:r>
      <w:r w:rsidR="00657687">
        <w:rPr>
          <w:sz w:val="24"/>
          <w:szCs w:val="24"/>
        </w:rPr>
        <w:t xml:space="preserve"> –</w:t>
      </w:r>
      <w:r w:rsidR="00343E8C">
        <w:rPr>
          <w:sz w:val="24"/>
          <w:szCs w:val="24"/>
        </w:rPr>
        <w:t>Chrissy Howard</w:t>
      </w:r>
    </w:p>
    <w:p w14:paraId="06150B56" w14:textId="77777777" w:rsidR="00343E8C" w:rsidRPr="00237C41" w:rsidRDefault="00343E8C" w:rsidP="00B20228">
      <w:pPr>
        <w:rPr>
          <w:sz w:val="24"/>
          <w:szCs w:val="24"/>
        </w:rPr>
      </w:pPr>
    </w:p>
    <w:p w14:paraId="46B42B7B" w14:textId="3777D639" w:rsidR="00AC35E8" w:rsidRDefault="00343E8C" w:rsidP="00B20228">
      <w:pPr>
        <w:rPr>
          <w:sz w:val="24"/>
          <w:szCs w:val="24"/>
        </w:rPr>
      </w:pPr>
      <w:r>
        <w:rPr>
          <w:sz w:val="24"/>
          <w:szCs w:val="24"/>
        </w:rPr>
        <w:t>School Advisory Coun</w:t>
      </w:r>
      <w:r w:rsidR="006061B8">
        <w:rPr>
          <w:sz w:val="24"/>
          <w:szCs w:val="24"/>
        </w:rPr>
        <w:t>cils info shared</w:t>
      </w:r>
      <w:r w:rsidR="009C3057">
        <w:rPr>
          <w:sz w:val="24"/>
          <w:szCs w:val="24"/>
        </w:rPr>
        <w:t>:</w:t>
      </w:r>
    </w:p>
    <w:p w14:paraId="35084311" w14:textId="01CA6D0D" w:rsidR="006061B8" w:rsidRDefault="006061B8" w:rsidP="00B20228">
      <w:pPr>
        <w:rPr>
          <w:sz w:val="24"/>
          <w:szCs w:val="24"/>
        </w:rPr>
      </w:pPr>
      <w:r>
        <w:rPr>
          <w:sz w:val="24"/>
          <w:szCs w:val="24"/>
        </w:rPr>
        <w:tab/>
        <w:t>Meetings on TEAMS</w:t>
      </w:r>
    </w:p>
    <w:p w14:paraId="4DC64604" w14:textId="0B62130A" w:rsidR="006061B8" w:rsidRDefault="006061B8" w:rsidP="00B20228">
      <w:pPr>
        <w:rPr>
          <w:sz w:val="24"/>
          <w:szCs w:val="24"/>
        </w:rPr>
      </w:pPr>
      <w:r>
        <w:rPr>
          <w:sz w:val="24"/>
          <w:szCs w:val="24"/>
        </w:rPr>
        <w:tab/>
        <w:t>School recognition funds</w:t>
      </w:r>
    </w:p>
    <w:p w14:paraId="4C81214D" w14:textId="7CA71C20" w:rsidR="009C3057" w:rsidRDefault="009C3057" w:rsidP="00B20228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District buddy Lourdes </w:t>
      </w:r>
      <w:r w:rsidR="003308CC">
        <w:rPr>
          <w:sz w:val="24"/>
          <w:szCs w:val="24"/>
        </w:rPr>
        <w:t>Kho</w:t>
      </w:r>
      <w:r w:rsidR="00987B29">
        <w:rPr>
          <w:sz w:val="24"/>
          <w:szCs w:val="24"/>
        </w:rPr>
        <w:t>sroz</w:t>
      </w:r>
      <w:r w:rsidR="0056487F">
        <w:rPr>
          <w:sz w:val="24"/>
          <w:szCs w:val="24"/>
        </w:rPr>
        <w:t>adeh</w:t>
      </w:r>
      <w:r w:rsidR="00740677">
        <w:rPr>
          <w:sz w:val="24"/>
          <w:szCs w:val="24"/>
        </w:rPr>
        <w:t xml:space="preserve"> (role shared – liaison, not voting member)</w:t>
      </w:r>
    </w:p>
    <w:p w14:paraId="21E933F8" w14:textId="42C620FC" w:rsidR="009910C8" w:rsidRDefault="009C3057" w:rsidP="00B20228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C66821">
        <w:rPr>
          <w:sz w:val="24"/>
          <w:szCs w:val="24"/>
        </w:rPr>
        <w:t>Review SAC Member responsibilities</w:t>
      </w:r>
    </w:p>
    <w:p w14:paraId="45EC2A0E" w14:textId="7A489E0D" w:rsidR="00C66821" w:rsidRDefault="00C66821" w:rsidP="00B20228">
      <w:pPr>
        <w:rPr>
          <w:sz w:val="24"/>
          <w:szCs w:val="24"/>
        </w:rPr>
      </w:pPr>
      <w:r>
        <w:rPr>
          <w:sz w:val="24"/>
          <w:szCs w:val="24"/>
        </w:rPr>
        <w:tab/>
        <w:t>SAC activities reviewed</w:t>
      </w:r>
    </w:p>
    <w:p w14:paraId="4EE44A3D" w14:textId="55980A3F" w:rsidR="00C66821" w:rsidRDefault="00C66821" w:rsidP="00B20228">
      <w:pPr>
        <w:rPr>
          <w:sz w:val="24"/>
          <w:szCs w:val="24"/>
        </w:rPr>
      </w:pPr>
      <w:r>
        <w:rPr>
          <w:sz w:val="24"/>
          <w:szCs w:val="24"/>
        </w:rPr>
        <w:tab/>
        <w:t>Reviewed SAC Membership Composition</w:t>
      </w:r>
    </w:p>
    <w:p w14:paraId="44CDF139" w14:textId="47144821" w:rsidR="003B2A16" w:rsidRDefault="003B2A16" w:rsidP="00B20228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Establish &amp; Maintain By-Laws</w:t>
      </w:r>
    </w:p>
    <w:p w14:paraId="701FE6DD" w14:textId="713C6C7E" w:rsidR="002E2FDF" w:rsidRDefault="002E2FDF" w:rsidP="00B20228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SAC funds </w:t>
      </w:r>
    </w:p>
    <w:p w14:paraId="361B21DF" w14:textId="1468EFB1" w:rsidR="00E4082A" w:rsidRDefault="00E4082A" w:rsidP="00B20228">
      <w:pPr>
        <w:rPr>
          <w:sz w:val="24"/>
          <w:szCs w:val="24"/>
        </w:rPr>
      </w:pPr>
      <w:r>
        <w:rPr>
          <w:sz w:val="24"/>
          <w:szCs w:val="24"/>
        </w:rPr>
        <w:tab/>
        <w:t>School recognition funds</w:t>
      </w:r>
    </w:p>
    <w:p w14:paraId="18C01BC4" w14:textId="3D51E5C1" w:rsidR="00E4082A" w:rsidRDefault="00E4082A" w:rsidP="00B20228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4A16B0">
        <w:rPr>
          <w:sz w:val="24"/>
          <w:szCs w:val="24"/>
        </w:rPr>
        <w:t>Needs Assessment survey</w:t>
      </w:r>
    </w:p>
    <w:p w14:paraId="09E7F036" w14:textId="412FBD5B" w:rsidR="004F5A23" w:rsidRDefault="004F5A23" w:rsidP="00B20228">
      <w:pPr>
        <w:rPr>
          <w:sz w:val="24"/>
          <w:szCs w:val="24"/>
        </w:rPr>
      </w:pPr>
      <w:r>
        <w:rPr>
          <w:sz w:val="24"/>
          <w:szCs w:val="24"/>
        </w:rPr>
        <w:t xml:space="preserve">Update </w:t>
      </w:r>
      <w:r w:rsidR="00036DA8">
        <w:rPr>
          <w:sz w:val="24"/>
          <w:szCs w:val="24"/>
        </w:rPr>
        <w:t>bylaws</w:t>
      </w:r>
    </w:p>
    <w:p w14:paraId="6B9B802D" w14:textId="21490456" w:rsidR="00036DA8" w:rsidRDefault="00036DA8" w:rsidP="00DE6952">
      <w:pPr>
        <w:ind w:left="720"/>
        <w:rPr>
          <w:sz w:val="24"/>
          <w:szCs w:val="24"/>
        </w:rPr>
      </w:pPr>
      <w:r>
        <w:rPr>
          <w:sz w:val="24"/>
          <w:szCs w:val="24"/>
        </w:rPr>
        <w:t>2 co-chairs to 1 SAC chair</w:t>
      </w:r>
      <w:r w:rsidR="00075AC8">
        <w:rPr>
          <w:sz w:val="24"/>
          <w:szCs w:val="24"/>
        </w:rPr>
        <w:t xml:space="preserve"> </w:t>
      </w:r>
      <w:r w:rsidR="00D22C19">
        <w:rPr>
          <w:sz w:val="24"/>
          <w:szCs w:val="24"/>
        </w:rPr>
        <w:t>–</w:t>
      </w:r>
      <w:r w:rsidR="00075AC8">
        <w:rPr>
          <w:sz w:val="24"/>
          <w:szCs w:val="24"/>
        </w:rPr>
        <w:t xml:space="preserve"> </w:t>
      </w:r>
      <w:r w:rsidR="00D22C19">
        <w:rPr>
          <w:sz w:val="24"/>
          <w:szCs w:val="24"/>
        </w:rPr>
        <w:t>changes a</w:t>
      </w:r>
      <w:r w:rsidR="006A6332">
        <w:rPr>
          <w:sz w:val="24"/>
          <w:szCs w:val="24"/>
        </w:rPr>
        <w:t>pproved</w:t>
      </w:r>
      <w:r w:rsidR="00075AC8">
        <w:rPr>
          <w:sz w:val="24"/>
          <w:szCs w:val="24"/>
        </w:rPr>
        <w:t xml:space="preserve"> by </w:t>
      </w:r>
      <w:r w:rsidR="006A6332">
        <w:rPr>
          <w:sz w:val="24"/>
          <w:szCs w:val="24"/>
        </w:rPr>
        <w:t>Stephen</w:t>
      </w:r>
      <w:r w:rsidR="00075AC8">
        <w:rPr>
          <w:sz w:val="24"/>
          <w:szCs w:val="24"/>
        </w:rPr>
        <w:t xml:space="preserve"> Lopez, 2</w:t>
      </w:r>
      <w:r w:rsidR="00075AC8" w:rsidRPr="00075AC8">
        <w:rPr>
          <w:sz w:val="24"/>
          <w:szCs w:val="24"/>
          <w:vertAlign w:val="superscript"/>
        </w:rPr>
        <w:t>nd</w:t>
      </w:r>
      <w:r w:rsidR="00075AC8">
        <w:rPr>
          <w:sz w:val="24"/>
          <w:szCs w:val="24"/>
        </w:rPr>
        <w:t xml:space="preserve"> – Brianne Seplocha</w:t>
      </w:r>
    </w:p>
    <w:p w14:paraId="475E2D8A" w14:textId="77777777" w:rsidR="00C66821" w:rsidRDefault="00C66821" w:rsidP="00B20228">
      <w:pPr>
        <w:rPr>
          <w:sz w:val="24"/>
          <w:szCs w:val="24"/>
        </w:rPr>
      </w:pPr>
    </w:p>
    <w:p w14:paraId="52C948C9" w14:textId="77777777" w:rsidR="00F30129" w:rsidRDefault="00F30129" w:rsidP="00F30129">
      <w:pPr>
        <w:rPr>
          <w:b/>
          <w:bCs/>
          <w:sz w:val="24"/>
          <w:szCs w:val="24"/>
          <w:u w:val="single"/>
        </w:rPr>
      </w:pPr>
    </w:p>
    <w:p w14:paraId="541FC35C" w14:textId="77777777" w:rsidR="00413A43" w:rsidRDefault="00413A43" w:rsidP="00413A43">
      <w:pPr>
        <w:rPr>
          <w:b/>
          <w:bCs/>
          <w:sz w:val="24"/>
          <w:szCs w:val="24"/>
          <w:u w:val="single"/>
        </w:rPr>
      </w:pPr>
      <w:r w:rsidRPr="00BB0D0B">
        <w:rPr>
          <w:b/>
          <w:bCs/>
          <w:sz w:val="24"/>
          <w:szCs w:val="24"/>
          <w:u w:val="single"/>
        </w:rPr>
        <w:t>Mr. Morgan</w:t>
      </w:r>
      <w:r>
        <w:rPr>
          <w:b/>
          <w:bCs/>
          <w:sz w:val="24"/>
          <w:szCs w:val="24"/>
          <w:u w:val="single"/>
        </w:rPr>
        <w:t xml:space="preserve"> (Principal’s Report)</w:t>
      </w:r>
    </w:p>
    <w:p w14:paraId="2E731A85" w14:textId="639C5210" w:rsidR="003A553F" w:rsidRDefault="00D22C19" w:rsidP="00B20228">
      <w:pPr>
        <w:rPr>
          <w:sz w:val="24"/>
          <w:szCs w:val="24"/>
        </w:rPr>
      </w:pPr>
      <w:r>
        <w:rPr>
          <w:sz w:val="24"/>
          <w:szCs w:val="24"/>
        </w:rPr>
        <w:t>School grades shared and compared from 2021-2022</w:t>
      </w:r>
    </w:p>
    <w:p w14:paraId="7F05187C" w14:textId="5EDE4863" w:rsidR="00D22C19" w:rsidRDefault="007B2B19" w:rsidP="008C4E2C">
      <w:pPr>
        <w:ind w:firstLine="720"/>
        <w:rPr>
          <w:sz w:val="24"/>
          <w:szCs w:val="24"/>
        </w:rPr>
      </w:pPr>
      <w:r>
        <w:rPr>
          <w:sz w:val="24"/>
          <w:szCs w:val="24"/>
        </w:rPr>
        <w:t>Rose in ELA and learning goals, strong growth in ELA lowest quartil</w:t>
      </w:r>
      <w:r w:rsidR="00A82A2A">
        <w:rPr>
          <w:sz w:val="24"/>
          <w:szCs w:val="24"/>
        </w:rPr>
        <w:t>e</w:t>
      </w:r>
    </w:p>
    <w:p w14:paraId="108BE418" w14:textId="6A88DDF8" w:rsidR="00A82A2A" w:rsidRDefault="00A82A2A" w:rsidP="008C4E2C">
      <w:pPr>
        <w:ind w:firstLine="720"/>
        <w:rPr>
          <w:sz w:val="24"/>
          <w:szCs w:val="24"/>
        </w:rPr>
      </w:pPr>
      <w:r>
        <w:rPr>
          <w:sz w:val="24"/>
          <w:szCs w:val="24"/>
        </w:rPr>
        <w:t>Adjusted schedul</w:t>
      </w:r>
      <w:r w:rsidR="00AE58CF">
        <w:rPr>
          <w:sz w:val="24"/>
          <w:szCs w:val="24"/>
        </w:rPr>
        <w:t>e to make sure science goals will be reached</w:t>
      </w:r>
    </w:p>
    <w:p w14:paraId="1FB8612A" w14:textId="6793E4C0" w:rsidR="008C4E2C" w:rsidRDefault="008C4E2C" w:rsidP="008C4E2C">
      <w:pPr>
        <w:ind w:firstLine="720"/>
        <w:rPr>
          <w:sz w:val="24"/>
          <w:szCs w:val="24"/>
        </w:rPr>
      </w:pPr>
      <w:r>
        <w:rPr>
          <w:sz w:val="24"/>
          <w:szCs w:val="24"/>
        </w:rPr>
        <w:t>School improvement plan to be posted soon</w:t>
      </w:r>
    </w:p>
    <w:p w14:paraId="35120CD0" w14:textId="77777777" w:rsidR="004812C6" w:rsidRDefault="008C4E2C" w:rsidP="008C4E2C">
      <w:pPr>
        <w:ind w:firstLine="720"/>
        <w:rPr>
          <w:sz w:val="24"/>
          <w:szCs w:val="24"/>
        </w:rPr>
      </w:pPr>
      <w:r>
        <w:rPr>
          <w:sz w:val="24"/>
          <w:szCs w:val="24"/>
        </w:rPr>
        <w:t>Professional Learning Communities (PLC) – big component in growth</w:t>
      </w:r>
    </w:p>
    <w:p w14:paraId="5FCCD796" w14:textId="1BD0FDB5" w:rsidR="00AE58CF" w:rsidRDefault="004812C6" w:rsidP="00A80951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Communication – school messenger, </w:t>
      </w:r>
      <w:r w:rsidR="00A80951">
        <w:rPr>
          <w:sz w:val="24"/>
          <w:szCs w:val="24"/>
        </w:rPr>
        <w:t>“</w:t>
      </w:r>
      <w:r>
        <w:rPr>
          <w:sz w:val="24"/>
          <w:szCs w:val="24"/>
        </w:rPr>
        <w:t>What’s Ne</w:t>
      </w:r>
      <w:r w:rsidR="00A80951">
        <w:rPr>
          <w:sz w:val="24"/>
          <w:szCs w:val="24"/>
        </w:rPr>
        <w:t>w”</w:t>
      </w:r>
      <w:r>
        <w:rPr>
          <w:sz w:val="24"/>
          <w:szCs w:val="24"/>
        </w:rPr>
        <w:t xml:space="preserve"> page on website</w:t>
      </w:r>
      <w:r w:rsidR="00A80951">
        <w:rPr>
          <w:sz w:val="24"/>
          <w:szCs w:val="24"/>
        </w:rPr>
        <w:t>, teacher share-outs</w:t>
      </w:r>
    </w:p>
    <w:p w14:paraId="679F33A2" w14:textId="77777777" w:rsidR="00BB523E" w:rsidRDefault="00BB523E" w:rsidP="00A80951">
      <w:pPr>
        <w:ind w:firstLine="720"/>
        <w:rPr>
          <w:sz w:val="24"/>
          <w:szCs w:val="24"/>
        </w:rPr>
      </w:pPr>
    </w:p>
    <w:p w14:paraId="683B3779" w14:textId="7BB84796" w:rsidR="00A80951" w:rsidRDefault="00BB523E" w:rsidP="00A80951">
      <w:pPr>
        <w:ind w:firstLine="720"/>
        <w:rPr>
          <w:sz w:val="24"/>
          <w:szCs w:val="24"/>
        </w:rPr>
      </w:pPr>
      <w:r>
        <w:rPr>
          <w:sz w:val="24"/>
          <w:szCs w:val="24"/>
        </w:rPr>
        <w:t>Questions-</w:t>
      </w:r>
    </w:p>
    <w:p w14:paraId="6C3FEC99" w14:textId="77777777" w:rsidR="00497C62" w:rsidRDefault="006270B7" w:rsidP="00A80951">
      <w:pPr>
        <w:ind w:firstLine="720"/>
        <w:rPr>
          <w:sz w:val="24"/>
          <w:szCs w:val="24"/>
        </w:rPr>
      </w:pPr>
      <w:r>
        <w:rPr>
          <w:sz w:val="24"/>
          <w:szCs w:val="24"/>
        </w:rPr>
        <w:t>Stephen Lopez: Larger change in school in last couple of years (growth, gap)</w:t>
      </w:r>
      <w:r w:rsidR="00497C62">
        <w:rPr>
          <w:sz w:val="24"/>
          <w:szCs w:val="24"/>
        </w:rPr>
        <w:t xml:space="preserve"> – </w:t>
      </w:r>
    </w:p>
    <w:p w14:paraId="631AA73B" w14:textId="108E7BBF" w:rsidR="00BB523E" w:rsidRDefault="00BB523E" w:rsidP="00497C62">
      <w:pPr>
        <w:ind w:left="720"/>
        <w:rPr>
          <w:sz w:val="24"/>
          <w:szCs w:val="24"/>
        </w:rPr>
      </w:pPr>
      <w:r>
        <w:rPr>
          <w:sz w:val="24"/>
          <w:szCs w:val="24"/>
        </w:rPr>
        <w:t>Answer-</w:t>
      </w:r>
    </w:p>
    <w:p w14:paraId="64525EFE" w14:textId="7A13C287" w:rsidR="006270B7" w:rsidRDefault="00497C62" w:rsidP="00497C62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Morgan:   had to have been present at the beginning to count at beginning to count for </w:t>
      </w:r>
      <w:r w:rsidR="0045559F">
        <w:rPr>
          <w:sz w:val="24"/>
          <w:szCs w:val="24"/>
        </w:rPr>
        <w:t xml:space="preserve">learning </w:t>
      </w:r>
      <w:r>
        <w:rPr>
          <w:sz w:val="24"/>
          <w:szCs w:val="24"/>
        </w:rPr>
        <w:t>gains, some students had learning gap</w:t>
      </w:r>
    </w:p>
    <w:p w14:paraId="0E1EDC63" w14:textId="32CF899D" w:rsidR="004A79CE" w:rsidRDefault="004A79CE" w:rsidP="007B41F5">
      <w:pPr>
        <w:rPr>
          <w:sz w:val="24"/>
          <w:szCs w:val="24"/>
        </w:rPr>
      </w:pPr>
    </w:p>
    <w:p w14:paraId="62121841" w14:textId="77777777" w:rsidR="0045559F" w:rsidRDefault="0045559F" w:rsidP="005C5C1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SAC Requests:</w:t>
      </w:r>
    </w:p>
    <w:p w14:paraId="600AB101" w14:textId="0F2FBB84" w:rsidR="00AA3635" w:rsidRPr="0045559F" w:rsidRDefault="0045559F" w:rsidP="005C5C18">
      <w:pPr>
        <w:rPr>
          <w:sz w:val="24"/>
          <w:szCs w:val="24"/>
        </w:rPr>
      </w:pPr>
      <w:r w:rsidRPr="0045559F">
        <w:rPr>
          <w:sz w:val="24"/>
          <w:szCs w:val="24"/>
        </w:rPr>
        <w:t>None</w:t>
      </w:r>
      <w:r>
        <w:rPr>
          <w:sz w:val="24"/>
          <w:szCs w:val="24"/>
        </w:rPr>
        <w:t>, but form shared</w:t>
      </w:r>
    </w:p>
    <w:p w14:paraId="2576643E" w14:textId="186C2838" w:rsidR="00C642B6" w:rsidRDefault="00C642B6" w:rsidP="005C5C18">
      <w:pPr>
        <w:rPr>
          <w:sz w:val="24"/>
          <w:szCs w:val="24"/>
        </w:rPr>
      </w:pPr>
    </w:p>
    <w:p w14:paraId="084FAFDC" w14:textId="1F47E162" w:rsidR="00302329" w:rsidRDefault="00302329" w:rsidP="005C5C18">
      <w:pPr>
        <w:rPr>
          <w:b/>
          <w:bCs/>
          <w:sz w:val="24"/>
          <w:szCs w:val="24"/>
          <w:u w:val="single"/>
        </w:rPr>
      </w:pPr>
      <w:r w:rsidRPr="00302329">
        <w:rPr>
          <w:b/>
          <w:bCs/>
          <w:sz w:val="24"/>
          <w:szCs w:val="24"/>
          <w:u w:val="single"/>
        </w:rPr>
        <w:t>PTA Updates:</w:t>
      </w:r>
    </w:p>
    <w:p w14:paraId="64AB49D5" w14:textId="08E98E3D" w:rsidR="00BB0D0B" w:rsidRDefault="00302329" w:rsidP="00B20228">
      <w:pPr>
        <w:rPr>
          <w:sz w:val="24"/>
          <w:szCs w:val="24"/>
        </w:rPr>
      </w:pPr>
      <w:r w:rsidRPr="004C1FE3">
        <w:rPr>
          <w:sz w:val="24"/>
          <w:szCs w:val="24"/>
        </w:rPr>
        <w:t xml:space="preserve">250 members, Bingo sold out, </w:t>
      </w:r>
      <w:r w:rsidR="004C1FE3" w:rsidRPr="004C1FE3">
        <w:rPr>
          <w:sz w:val="24"/>
          <w:szCs w:val="24"/>
        </w:rPr>
        <w:t>September brunch – appreciated by teachers, September 30</w:t>
      </w:r>
      <w:r w:rsidR="004C1FE3" w:rsidRPr="004C1FE3">
        <w:rPr>
          <w:sz w:val="24"/>
          <w:szCs w:val="24"/>
          <w:vertAlign w:val="superscript"/>
        </w:rPr>
        <w:t>th</w:t>
      </w:r>
      <w:r w:rsidR="004C1FE3" w:rsidRPr="004C1FE3">
        <w:rPr>
          <w:sz w:val="24"/>
          <w:szCs w:val="24"/>
        </w:rPr>
        <w:t xml:space="preserve"> (mobile orders only) @ Chick-fil-A, Pumpkin carving contest on October 1</w:t>
      </w:r>
      <w:r w:rsidR="004C1FE3" w:rsidRPr="004C1FE3">
        <w:rPr>
          <w:sz w:val="24"/>
          <w:szCs w:val="24"/>
          <w:vertAlign w:val="superscript"/>
        </w:rPr>
        <w:t>st</w:t>
      </w:r>
      <w:r w:rsidR="004C1FE3" w:rsidRPr="004C1FE3">
        <w:rPr>
          <w:sz w:val="24"/>
          <w:szCs w:val="24"/>
        </w:rPr>
        <w:t>, Puma Power Course on October 28</w:t>
      </w:r>
      <w:r w:rsidR="004C1FE3" w:rsidRPr="004C1FE3">
        <w:rPr>
          <w:sz w:val="24"/>
          <w:szCs w:val="24"/>
          <w:vertAlign w:val="superscript"/>
        </w:rPr>
        <w:t>th</w:t>
      </w:r>
      <w:r w:rsidR="004C1FE3" w:rsidRPr="004C1FE3">
        <w:rPr>
          <w:sz w:val="24"/>
          <w:szCs w:val="24"/>
        </w:rPr>
        <w:t xml:space="preserve"> – bubble </w:t>
      </w:r>
      <w:proofErr w:type="gramStart"/>
      <w:r w:rsidR="004C1FE3" w:rsidRPr="004C1FE3">
        <w:rPr>
          <w:sz w:val="24"/>
          <w:szCs w:val="24"/>
        </w:rPr>
        <w:t>machine?,</w:t>
      </w:r>
      <w:proofErr w:type="gramEnd"/>
      <w:r w:rsidR="004C1FE3" w:rsidRPr="004C1FE3">
        <w:rPr>
          <w:sz w:val="24"/>
          <w:szCs w:val="24"/>
        </w:rPr>
        <w:t xml:space="preserve"> Movie Night – November 10</w:t>
      </w:r>
      <w:r w:rsidR="004C1FE3" w:rsidRPr="004C1FE3">
        <w:rPr>
          <w:sz w:val="24"/>
          <w:szCs w:val="24"/>
          <w:vertAlign w:val="superscript"/>
        </w:rPr>
        <w:t>th</w:t>
      </w:r>
      <w:r w:rsidR="004C1FE3" w:rsidRPr="004C1FE3">
        <w:rPr>
          <w:sz w:val="24"/>
          <w:szCs w:val="24"/>
        </w:rPr>
        <w:t xml:space="preserve">, Winter Wonderland Carnival </w:t>
      </w:r>
      <w:r w:rsidR="004C1FE3">
        <w:rPr>
          <w:sz w:val="24"/>
          <w:szCs w:val="24"/>
        </w:rPr>
        <w:t>o</w:t>
      </w:r>
      <w:r w:rsidR="004C1FE3" w:rsidRPr="004C1FE3">
        <w:rPr>
          <w:sz w:val="24"/>
          <w:szCs w:val="24"/>
        </w:rPr>
        <w:t>n December</w:t>
      </w:r>
      <w:r w:rsidR="004C1FE3">
        <w:rPr>
          <w:sz w:val="24"/>
          <w:szCs w:val="24"/>
        </w:rPr>
        <w:t xml:space="preserve"> </w:t>
      </w:r>
      <w:r w:rsidR="00E22AAF">
        <w:rPr>
          <w:sz w:val="24"/>
          <w:szCs w:val="24"/>
        </w:rPr>
        <w:t>16th</w:t>
      </w:r>
      <w:r w:rsidR="004C1FE3">
        <w:rPr>
          <w:sz w:val="24"/>
          <w:szCs w:val="24"/>
        </w:rPr>
        <w:t>, Birthday Rock moved to better location</w:t>
      </w:r>
      <w:r w:rsidR="00E22AAF">
        <w:rPr>
          <w:sz w:val="24"/>
          <w:szCs w:val="24"/>
        </w:rPr>
        <w:t>, looking for donations/supplies from local vendors</w:t>
      </w:r>
      <w:r w:rsidR="00BB523E">
        <w:rPr>
          <w:sz w:val="24"/>
          <w:szCs w:val="24"/>
        </w:rPr>
        <w:t>/business partners</w:t>
      </w:r>
      <w:r w:rsidR="00F1074F">
        <w:rPr>
          <w:sz w:val="24"/>
          <w:szCs w:val="24"/>
        </w:rPr>
        <w:t xml:space="preserve">, grand-prize Puma Course – fishing </w:t>
      </w:r>
      <w:r w:rsidR="00A872A7">
        <w:rPr>
          <w:sz w:val="24"/>
          <w:szCs w:val="24"/>
        </w:rPr>
        <w:t>charter</w:t>
      </w:r>
      <w:r w:rsidR="003E0F4F">
        <w:rPr>
          <w:sz w:val="24"/>
          <w:szCs w:val="24"/>
        </w:rPr>
        <w:t>!</w:t>
      </w:r>
    </w:p>
    <w:p w14:paraId="77CF2F77" w14:textId="63206196" w:rsidR="00A872A7" w:rsidRDefault="00A872A7" w:rsidP="00B20228">
      <w:pPr>
        <w:rPr>
          <w:sz w:val="24"/>
          <w:szCs w:val="24"/>
        </w:rPr>
      </w:pPr>
      <w:r>
        <w:rPr>
          <w:sz w:val="24"/>
          <w:szCs w:val="24"/>
        </w:rPr>
        <w:t>Mrs. Zahner – can we get a PTA Instagram page?</w:t>
      </w:r>
    </w:p>
    <w:p w14:paraId="02F9B95F" w14:textId="77777777" w:rsidR="00E22AAF" w:rsidRPr="004C1FE3" w:rsidRDefault="00E22AAF" w:rsidP="00B20228">
      <w:pPr>
        <w:rPr>
          <w:sz w:val="24"/>
          <w:szCs w:val="24"/>
        </w:rPr>
      </w:pPr>
    </w:p>
    <w:p w14:paraId="0A098D82" w14:textId="7ECE1062" w:rsidR="009A076C" w:rsidRDefault="009910C8" w:rsidP="00B20228">
      <w:pPr>
        <w:rPr>
          <w:b/>
          <w:bCs/>
          <w:sz w:val="24"/>
          <w:szCs w:val="24"/>
          <w:u w:val="single"/>
        </w:rPr>
      </w:pPr>
      <w:r w:rsidRPr="009910C8">
        <w:rPr>
          <w:b/>
          <w:bCs/>
          <w:sz w:val="24"/>
          <w:szCs w:val="24"/>
          <w:u w:val="single"/>
        </w:rPr>
        <w:t>Good of Group:</w:t>
      </w:r>
    </w:p>
    <w:p w14:paraId="20D31668" w14:textId="417561D6" w:rsidR="008B6C52" w:rsidRDefault="008B6C52" w:rsidP="00075AC8">
      <w:pPr>
        <w:rPr>
          <w:sz w:val="24"/>
          <w:szCs w:val="24"/>
        </w:rPr>
      </w:pPr>
      <w:r>
        <w:rPr>
          <w:sz w:val="24"/>
          <w:szCs w:val="24"/>
        </w:rPr>
        <w:t xml:space="preserve">Next meeting </w:t>
      </w:r>
      <w:r w:rsidR="00CC51E3">
        <w:rPr>
          <w:sz w:val="24"/>
          <w:szCs w:val="24"/>
        </w:rPr>
        <w:t xml:space="preserve">on </w:t>
      </w:r>
      <w:r w:rsidR="00075AC8">
        <w:rPr>
          <w:sz w:val="24"/>
          <w:szCs w:val="24"/>
        </w:rPr>
        <w:t>October</w:t>
      </w:r>
      <w:r w:rsidR="00E00809">
        <w:rPr>
          <w:sz w:val="24"/>
          <w:szCs w:val="24"/>
        </w:rPr>
        <w:t xml:space="preserve"> 24th</w:t>
      </w:r>
    </w:p>
    <w:p w14:paraId="585A71F8" w14:textId="77777777" w:rsidR="008B6C52" w:rsidRDefault="008B6C52" w:rsidP="005E6D8A">
      <w:pPr>
        <w:rPr>
          <w:sz w:val="24"/>
          <w:szCs w:val="24"/>
        </w:rPr>
      </w:pPr>
    </w:p>
    <w:p w14:paraId="3793AD49" w14:textId="78F0DEB1" w:rsidR="004B1920" w:rsidRDefault="00A16B19" w:rsidP="005E6D8A">
      <w:pPr>
        <w:rPr>
          <w:sz w:val="24"/>
          <w:szCs w:val="24"/>
        </w:rPr>
      </w:pPr>
      <w:r>
        <w:rPr>
          <w:sz w:val="24"/>
          <w:szCs w:val="24"/>
        </w:rPr>
        <w:t>Meeting was adjourned</w:t>
      </w:r>
      <w:r w:rsidR="00234FB1">
        <w:rPr>
          <w:sz w:val="24"/>
          <w:szCs w:val="24"/>
        </w:rPr>
        <w:t xml:space="preserve"> at </w:t>
      </w:r>
      <w:r w:rsidR="008C0A01">
        <w:rPr>
          <w:sz w:val="24"/>
          <w:szCs w:val="24"/>
        </w:rPr>
        <w:t>4:20</w:t>
      </w:r>
    </w:p>
    <w:p w14:paraId="35112216" w14:textId="11283CD2" w:rsidR="008B6C52" w:rsidRDefault="008B6C52" w:rsidP="005E6D8A">
      <w:pPr>
        <w:rPr>
          <w:sz w:val="24"/>
          <w:szCs w:val="24"/>
        </w:rPr>
      </w:pPr>
      <w:r>
        <w:rPr>
          <w:sz w:val="24"/>
          <w:szCs w:val="24"/>
        </w:rPr>
        <w:t>Motion to adjourn –</w:t>
      </w:r>
      <w:r w:rsidR="00B177FC">
        <w:rPr>
          <w:sz w:val="24"/>
          <w:szCs w:val="24"/>
        </w:rPr>
        <w:t xml:space="preserve"> </w:t>
      </w:r>
      <w:r w:rsidR="00E00809">
        <w:rPr>
          <w:sz w:val="24"/>
          <w:szCs w:val="24"/>
        </w:rPr>
        <w:t>Rose Morisseau-Moise</w:t>
      </w:r>
      <w:r>
        <w:rPr>
          <w:sz w:val="24"/>
          <w:szCs w:val="24"/>
        </w:rPr>
        <w:t xml:space="preserve"> </w:t>
      </w:r>
      <w:r w:rsidR="00382FC5">
        <w:rPr>
          <w:sz w:val="24"/>
          <w:szCs w:val="24"/>
        </w:rPr>
        <w:t xml:space="preserve">     Seconded</w:t>
      </w:r>
      <w:r w:rsidR="007F5EDE">
        <w:rPr>
          <w:sz w:val="24"/>
          <w:szCs w:val="24"/>
        </w:rPr>
        <w:t xml:space="preserve"> –</w:t>
      </w:r>
      <w:r w:rsidR="00E00809">
        <w:rPr>
          <w:sz w:val="24"/>
          <w:szCs w:val="24"/>
        </w:rPr>
        <w:t>Chrissy Howard</w:t>
      </w:r>
    </w:p>
    <w:p w14:paraId="49052F4C" w14:textId="66F4511F" w:rsidR="00BB0D0B" w:rsidRDefault="00BB0D0B" w:rsidP="005E6D8A">
      <w:pPr>
        <w:rPr>
          <w:sz w:val="24"/>
          <w:szCs w:val="24"/>
        </w:rPr>
      </w:pPr>
    </w:p>
    <w:sectPr w:rsidR="00BB0D0B" w:rsidSect="00EB7776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DQ0tjAzNDE3tTRT0lEKTi0uzszPAykwqQUATKCJ3CwAAAA="/>
  </w:docVars>
  <w:rsids>
    <w:rsidRoot w:val="00195B27"/>
    <w:rsid w:val="000008C2"/>
    <w:rsid w:val="00017EDA"/>
    <w:rsid w:val="000257F5"/>
    <w:rsid w:val="0003140E"/>
    <w:rsid w:val="00031816"/>
    <w:rsid w:val="00034862"/>
    <w:rsid w:val="00036DA8"/>
    <w:rsid w:val="00037098"/>
    <w:rsid w:val="00050AAD"/>
    <w:rsid w:val="000713AF"/>
    <w:rsid w:val="00075AC8"/>
    <w:rsid w:val="00086554"/>
    <w:rsid w:val="000E0102"/>
    <w:rsid w:val="000E1C81"/>
    <w:rsid w:val="000E28B5"/>
    <w:rsid w:val="00101298"/>
    <w:rsid w:val="00106C33"/>
    <w:rsid w:val="00154609"/>
    <w:rsid w:val="00187CB0"/>
    <w:rsid w:val="00193B4D"/>
    <w:rsid w:val="00195B27"/>
    <w:rsid w:val="00197D11"/>
    <w:rsid w:val="001A0F91"/>
    <w:rsid w:val="001A27A6"/>
    <w:rsid w:val="001B0D58"/>
    <w:rsid w:val="001C081D"/>
    <w:rsid w:val="001C514A"/>
    <w:rsid w:val="001D6F92"/>
    <w:rsid w:val="001E4E96"/>
    <w:rsid w:val="001E4F81"/>
    <w:rsid w:val="001E5DF3"/>
    <w:rsid w:val="00204AFC"/>
    <w:rsid w:val="00215F0F"/>
    <w:rsid w:val="002247BB"/>
    <w:rsid w:val="0022488E"/>
    <w:rsid w:val="00224A11"/>
    <w:rsid w:val="00226D12"/>
    <w:rsid w:val="0022761F"/>
    <w:rsid w:val="002300B2"/>
    <w:rsid w:val="00234FB1"/>
    <w:rsid w:val="00237C41"/>
    <w:rsid w:val="00245E65"/>
    <w:rsid w:val="0025458B"/>
    <w:rsid w:val="0026701D"/>
    <w:rsid w:val="002707DC"/>
    <w:rsid w:val="00286F40"/>
    <w:rsid w:val="00294F9B"/>
    <w:rsid w:val="002A1555"/>
    <w:rsid w:val="002A6903"/>
    <w:rsid w:val="002A7370"/>
    <w:rsid w:val="002C6A73"/>
    <w:rsid w:val="002E2FDF"/>
    <w:rsid w:val="002E4802"/>
    <w:rsid w:val="002E588E"/>
    <w:rsid w:val="002E5909"/>
    <w:rsid w:val="00302329"/>
    <w:rsid w:val="00303996"/>
    <w:rsid w:val="00314804"/>
    <w:rsid w:val="00325129"/>
    <w:rsid w:val="003305F6"/>
    <w:rsid w:val="003308CC"/>
    <w:rsid w:val="003376FC"/>
    <w:rsid w:val="00343E8C"/>
    <w:rsid w:val="00372146"/>
    <w:rsid w:val="00382FC5"/>
    <w:rsid w:val="00383B36"/>
    <w:rsid w:val="00384FB6"/>
    <w:rsid w:val="00394478"/>
    <w:rsid w:val="003A553F"/>
    <w:rsid w:val="003B28A1"/>
    <w:rsid w:val="003B2A16"/>
    <w:rsid w:val="003B3BC3"/>
    <w:rsid w:val="003B64A0"/>
    <w:rsid w:val="003B738E"/>
    <w:rsid w:val="003B7D85"/>
    <w:rsid w:val="003E0F4F"/>
    <w:rsid w:val="00407B87"/>
    <w:rsid w:val="00413890"/>
    <w:rsid w:val="004139AA"/>
    <w:rsid w:val="00413A43"/>
    <w:rsid w:val="00416745"/>
    <w:rsid w:val="00433EB8"/>
    <w:rsid w:val="00443416"/>
    <w:rsid w:val="00451C61"/>
    <w:rsid w:val="0045559F"/>
    <w:rsid w:val="00470050"/>
    <w:rsid w:val="004812C6"/>
    <w:rsid w:val="00485D76"/>
    <w:rsid w:val="004964EF"/>
    <w:rsid w:val="00497C62"/>
    <w:rsid w:val="004A16B0"/>
    <w:rsid w:val="004A79CE"/>
    <w:rsid w:val="004B1920"/>
    <w:rsid w:val="004C1FE3"/>
    <w:rsid w:val="004C268D"/>
    <w:rsid w:val="004C6301"/>
    <w:rsid w:val="004E39D5"/>
    <w:rsid w:val="004E5722"/>
    <w:rsid w:val="004E62CC"/>
    <w:rsid w:val="004E725A"/>
    <w:rsid w:val="004F11CF"/>
    <w:rsid w:val="004F1897"/>
    <w:rsid w:val="004F2809"/>
    <w:rsid w:val="004F5A23"/>
    <w:rsid w:val="0050038D"/>
    <w:rsid w:val="00517157"/>
    <w:rsid w:val="00527545"/>
    <w:rsid w:val="005347FF"/>
    <w:rsid w:val="00555698"/>
    <w:rsid w:val="0056487F"/>
    <w:rsid w:val="00574C14"/>
    <w:rsid w:val="005751DF"/>
    <w:rsid w:val="0059201A"/>
    <w:rsid w:val="00596230"/>
    <w:rsid w:val="005B6D2D"/>
    <w:rsid w:val="005C158A"/>
    <w:rsid w:val="005C5C18"/>
    <w:rsid w:val="005D35BB"/>
    <w:rsid w:val="005E2CD3"/>
    <w:rsid w:val="005E6D8A"/>
    <w:rsid w:val="006061B8"/>
    <w:rsid w:val="006176CB"/>
    <w:rsid w:val="0062189D"/>
    <w:rsid w:val="00625384"/>
    <w:rsid w:val="006270B7"/>
    <w:rsid w:val="00657687"/>
    <w:rsid w:val="00673C19"/>
    <w:rsid w:val="00676477"/>
    <w:rsid w:val="006A6332"/>
    <w:rsid w:val="006B6FD4"/>
    <w:rsid w:val="006C255A"/>
    <w:rsid w:val="006D4753"/>
    <w:rsid w:val="006E792A"/>
    <w:rsid w:val="006F25F8"/>
    <w:rsid w:val="00702E9B"/>
    <w:rsid w:val="00740677"/>
    <w:rsid w:val="00741BF0"/>
    <w:rsid w:val="0076367B"/>
    <w:rsid w:val="00773F07"/>
    <w:rsid w:val="0077404D"/>
    <w:rsid w:val="00780C2A"/>
    <w:rsid w:val="00783843"/>
    <w:rsid w:val="00785267"/>
    <w:rsid w:val="00791BFC"/>
    <w:rsid w:val="007936FE"/>
    <w:rsid w:val="00793CAB"/>
    <w:rsid w:val="007B2B19"/>
    <w:rsid w:val="007B41F5"/>
    <w:rsid w:val="007C1DBB"/>
    <w:rsid w:val="007C365E"/>
    <w:rsid w:val="007E5B46"/>
    <w:rsid w:val="007F050B"/>
    <w:rsid w:val="007F329B"/>
    <w:rsid w:val="007F44AA"/>
    <w:rsid w:val="007F5EDE"/>
    <w:rsid w:val="00810715"/>
    <w:rsid w:val="00816CDD"/>
    <w:rsid w:val="00851CC9"/>
    <w:rsid w:val="00852B0A"/>
    <w:rsid w:val="00862486"/>
    <w:rsid w:val="0087047B"/>
    <w:rsid w:val="00872852"/>
    <w:rsid w:val="008B37E3"/>
    <w:rsid w:val="008B55C2"/>
    <w:rsid w:val="008B5CBA"/>
    <w:rsid w:val="008B6C52"/>
    <w:rsid w:val="008C0A01"/>
    <w:rsid w:val="008C4E2C"/>
    <w:rsid w:val="008C7B9B"/>
    <w:rsid w:val="008F0EA3"/>
    <w:rsid w:val="00905879"/>
    <w:rsid w:val="00906794"/>
    <w:rsid w:val="0092348C"/>
    <w:rsid w:val="00942152"/>
    <w:rsid w:val="009425B8"/>
    <w:rsid w:val="009450E4"/>
    <w:rsid w:val="00953537"/>
    <w:rsid w:val="00963B48"/>
    <w:rsid w:val="00964CDD"/>
    <w:rsid w:val="0098215A"/>
    <w:rsid w:val="00987B29"/>
    <w:rsid w:val="009910C8"/>
    <w:rsid w:val="009A076C"/>
    <w:rsid w:val="009A20EF"/>
    <w:rsid w:val="009A7E98"/>
    <w:rsid w:val="009B78AF"/>
    <w:rsid w:val="009C3057"/>
    <w:rsid w:val="009D5EC2"/>
    <w:rsid w:val="009E3184"/>
    <w:rsid w:val="009E705E"/>
    <w:rsid w:val="009E78B5"/>
    <w:rsid w:val="009F5E0F"/>
    <w:rsid w:val="009F5F31"/>
    <w:rsid w:val="00A14D0B"/>
    <w:rsid w:val="00A16B19"/>
    <w:rsid w:val="00A21CB7"/>
    <w:rsid w:val="00A639E8"/>
    <w:rsid w:val="00A80951"/>
    <w:rsid w:val="00A82A2A"/>
    <w:rsid w:val="00A872A7"/>
    <w:rsid w:val="00AA3635"/>
    <w:rsid w:val="00AC35E8"/>
    <w:rsid w:val="00AC67D8"/>
    <w:rsid w:val="00AE58CF"/>
    <w:rsid w:val="00AF464E"/>
    <w:rsid w:val="00B1095B"/>
    <w:rsid w:val="00B15F26"/>
    <w:rsid w:val="00B177FC"/>
    <w:rsid w:val="00B20228"/>
    <w:rsid w:val="00B27BC4"/>
    <w:rsid w:val="00B27C76"/>
    <w:rsid w:val="00B34892"/>
    <w:rsid w:val="00B41704"/>
    <w:rsid w:val="00B4761C"/>
    <w:rsid w:val="00B7025D"/>
    <w:rsid w:val="00B71D9F"/>
    <w:rsid w:val="00B832EA"/>
    <w:rsid w:val="00B86F33"/>
    <w:rsid w:val="00B93237"/>
    <w:rsid w:val="00B9393C"/>
    <w:rsid w:val="00BA2385"/>
    <w:rsid w:val="00BA608C"/>
    <w:rsid w:val="00BB050E"/>
    <w:rsid w:val="00BB0D0B"/>
    <w:rsid w:val="00BB523E"/>
    <w:rsid w:val="00BC5B06"/>
    <w:rsid w:val="00BD6F0F"/>
    <w:rsid w:val="00BE03D3"/>
    <w:rsid w:val="00BF33C3"/>
    <w:rsid w:val="00BF5607"/>
    <w:rsid w:val="00C1415A"/>
    <w:rsid w:val="00C52330"/>
    <w:rsid w:val="00C5322D"/>
    <w:rsid w:val="00C56C09"/>
    <w:rsid w:val="00C642B6"/>
    <w:rsid w:val="00C6522E"/>
    <w:rsid w:val="00C66821"/>
    <w:rsid w:val="00CB3214"/>
    <w:rsid w:val="00CB3C40"/>
    <w:rsid w:val="00CC51E3"/>
    <w:rsid w:val="00CC7164"/>
    <w:rsid w:val="00CE5A26"/>
    <w:rsid w:val="00CE7802"/>
    <w:rsid w:val="00CF0BAE"/>
    <w:rsid w:val="00D006EB"/>
    <w:rsid w:val="00D22C19"/>
    <w:rsid w:val="00D33DC2"/>
    <w:rsid w:val="00D6324D"/>
    <w:rsid w:val="00D85C85"/>
    <w:rsid w:val="00D86553"/>
    <w:rsid w:val="00D97F54"/>
    <w:rsid w:val="00DC0EF0"/>
    <w:rsid w:val="00DC5A90"/>
    <w:rsid w:val="00DD02BE"/>
    <w:rsid w:val="00DE05CA"/>
    <w:rsid w:val="00DE6952"/>
    <w:rsid w:val="00DF272B"/>
    <w:rsid w:val="00E00809"/>
    <w:rsid w:val="00E121F5"/>
    <w:rsid w:val="00E21CC9"/>
    <w:rsid w:val="00E22AAF"/>
    <w:rsid w:val="00E34571"/>
    <w:rsid w:val="00E4082A"/>
    <w:rsid w:val="00E50DF6"/>
    <w:rsid w:val="00E578D1"/>
    <w:rsid w:val="00E73C49"/>
    <w:rsid w:val="00E76E1F"/>
    <w:rsid w:val="00E85556"/>
    <w:rsid w:val="00EB7776"/>
    <w:rsid w:val="00EC2C4C"/>
    <w:rsid w:val="00ED03A9"/>
    <w:rsid w:val="00ED2D1A"/>
    <w:rsid w:val="00ED4869"/>
    <w:rsid w:val="00ED7480"/>
    <w:rsid w:val="00EE0846"/>
    <w:rsid w:val="00F01985"/>
    <w:rsid w:val="00F027EF"/>
    <w:rsid w:val="00F1074F"/>
    <w:rsid w:val="00F11D46"/>
    <w:rsid w:val="00F30129"/>
    <w:rsid w:val="00F33EA2"/>
    <w:rsid w:val="00F40ED1"/>
    <w:rsid w:val="00F560B6"/>
    <w:rsid w:val="00F61837"/>
    <w:rsid w:val="00F61F2C"/>
    <w:rsid w:val="00F645FB"/>
    <w:rsid w:val="00F73BB5"/>
    <w:rsid w:val="00FA105A"/>
    <w:rsid w:val="00FB41A7"/>
    <w:rsid w:val="00FB7326"/>
    <w:rsid w:val="00FC5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18A41"/>
  <w15:chartTrackingRefBased/>
  <w15:docId w15:val="{E119EE1E-B320-4C6A-8EC5-4D8616908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B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71D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D9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1D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D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D9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137100CD95A4D9196F6AD0FF9623C" ma:contentTypeVersion="15" ma:contentTypeDescription="Create a new document." ma:contentTypeScope="" ma:versionID="2d142e0b04a3ebf9db9458bb006b8429">
  <xsd:schema xmlns:xsd="http://www.w3.org/2001/XMLSchema" xmlns:xs="http://www.w3.org/2001/XMLSchema" xmlns:p="http://schemas.microsoft.com/office/2006/metadata/properties" xmlns:ns1="http://schemas.microsoft.com/sharepoint/v3" xmlns:ns3="b48ca8aa-f6c8-42a7-9ff2-be6f4ca0c63a" xmlns:ns4="cd45263b-31a6-4e00-bc8e-6dc5bc33cb6d" targetNamespace="http://schemas.microsoft.com/office/2006/metadata/properties" ma:root="true" ma:fieldsID="1e14eca79f58e8054bc347a1c63570d1" ns1:_="" ns3:_="" ns4:_="">
    <xsd:import namespace="http://schemas.microsoft.com/sharepoint/v3"/>
    <xsd:import namespace="b48ca8aa-f6c8-42a7-9ff2-be6f4ca0c63a"/>
    <xsd:import namespace="cd45263b-31a6-4e00-bc8e-6dc5bc33cb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ca8aa-f6c8-42a7-9ff2-be6f4ca0c6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5263b-31a6-4e00-bc8e-6dc5bc33c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97F5B-5D18-4004-8AA7-E555EE9EC4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B19B1A-091A-4DF2-A599-51B3E47DA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8ca8aa-f6c8-42a7-9ff2-be6f4ca0c63a"/>
    <ds:schemaRef ds:uri="cd45263b-31a6-4e00-bc8e-6dc5bc33c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420A48-F985-42AB-9F56-D9673D89D314}">
  <ds:schemaRefs>
    <ds:schemaRef ds:uri="http://schemas.microsoft.com/sharepoint/v3"/>
    <ds:schemaRef ds:uri="b48ca8aa-f6c8-42a7-9ff2-be6f4ca0c63a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cd45263b-31a6-4e00-bc8e-6dc5bc33cb6d"/>
  </ds:schemaRefs>
</ds:datastoreItem>
</file>

<file path=customXml/itemProps4.xml><?xml version="1.0" encoding="utf-8"?>
<ds:datastoreItem xmlns:ds="http://schemas.openxmlformats.org/officeDocument/2006/customXml" ds:itemID="{EE24C8DF-4775-4BF4-AA82-DC72C5173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9</Words>
  <Characters>2503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Sawruk</dc:creator>
  <cp:keywords/>
  <dc:description/>
  <cp:lastModifiedBy>Keli R. Keyes</cp:lastModifiedBy>
  <cp:revision>2</cp:revision>
  <cp:lastPrinted>2021-11-29T21:06:00Z</cp:lastPrinted>
  <dcterms:created xsi:type="dcterms:W3CDTF">2022-10-02T23:12:00Z</dcterms:created>
  <dcterms:modified xsi:type="dcterms:W3CDTF">2022-10-02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1137100CD95A4D9196F6AD0FF9623C</vt:lpwstr>
  </property>
</Properties>
</file>